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75049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765453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789893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783516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879928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4749579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1168400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74320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4778962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480539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12954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12954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903330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.</w:t>
      </w:r>
    </w:p>
    <w:p>
      <w:pPr>
        <w:numPr>
          <w:ilvl w:val="0"/>
          <w:numId w:val="1005"/>
        </w:numPr>
        <w:pStyle w:val="Compact"/>
      </w:pPr>
      <w:r>
        <w:t xml:space="preserve">45 00000154 B8[13000000] mov eax, msg2 - строка 45, адрес 00000154, B8[13000000] - машинный код, mov eax, msg2 - исходны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46 00000159 E8B1FEFFFF call sprint - строка 46, адрес 00000159, E8B1FEFFFF - машинный код, call sprint - исходны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47 0000015E A1[00000000] mov eax,[max] - строка 47, адрес 0000015E, A1[00000000] - машинный код, mov eax,[max] - исходный текст программы.</w:t>
      </w:r>
    </w:p>
    <w:p>
      <w:pPr>
        <w:pStyle w:val="FirstParagraph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ли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2514600" cy="11684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303305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544139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15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4039264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771769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, которая для введенных с клавиатуры значений х</w:t>
      </w:r>
      <w:r>
        <w:t xml:space="preserve"> </w:t>
      </w:r>
      <w:r>
        <w:t xml:space="preserve">и а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5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4195096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547518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Нати Франсишку Бунда</dc:creator>
  <dc:language>ru-RU</dc:language>
  <cp:keywords/>
  <dcterms:created xsi:type="dcterms:W3CDTF">2022-12-20T09:23:33Z</dcterms:created>
  <dcterms:modified xsi:type="dcterms:W3CDTF">2022-12-20T0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